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na l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46 West Erie Street, Chicago, IL, USA Chicago, IL, USA 6064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ugatina.l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1955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